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D2895" w14:textId="77777777" w:rsidR="00F37B46" w:rsidRPr="00F37B46" w:rsidRDefault="00F37B46" w:rsidP="00F37B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1BAAB67" w14:textId="77777777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4E6F01" w14:textId="77777777" w:rsidR="00F37B46" w:rsidRPr="00F37B46" w:rsidRDefault="00F37B46" w:rsidP="00F37B46">
      <w:pPr>
        <w:spacing w:after="0" w:line="360" w:lineRule="auto"/>
        <w:ind w:firstLine="3143"/>
        <w:rPr>
          <w:rFonts w:ascii="Times New Roman" w:eastAsia="Times New Roman" w:hAnsi="Times New Roman" w:cs="Times New Roman"/>
          <w:b/>
          <w:noProof/>
          <w:sz w:val="32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noProof/>
          <w:sz w:val="32"/>
          <w:szCs w:val="24"/>
          <w:lang w:val="en-US"/>
        </w:rPr>
        <w:t xml:space="preserve">      </w:t>
      </w:r>
      <w:r w:rsidRPr="00F37B46">
        <w:rPr>
          <w:rFonts w:ascii="Times New Roman" w:eastAsia="Times New Roman" w:hAnsi="Times New Roman" w:cs="Times New Roman"/>
          <w:b/>
          <w:noProof/>
          <w:sz w:val="32"/>
          <w:szCs w:val="24"/>
          <w:lang w:val="en-US"/>
        </w:rPr>
        <w:drawing>
          <wp:inline distT="0" distB="0" distL="0" distR="0" wp14:anchorId="5D876E14" wp14:editId="2F96EE47">
            <wp:extent cx="1257300" cy="1019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53203" w14:textId="77777777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</w:rPr>
        <w:t>JARAMOGI OGINGA ODINGA UNIVERSITY OF SCIENCE AND TECHNOLOGY SCHOOL OF AGRICULTURAL AND FOOD SCIENCES</w:t>
      </w:r>
    </w:p>
    <w:p w14:paraId="175C5CDC" w14:textId="77777777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63129A" w14:textId="1198DE29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</w:rPr>
        <w:t>UNIVERSITY EXAMINATION FOR DEGREE OF BACHELOR OF SCIENCE IN AGRIBUSINESS MANAGEMENT,</w:t>
      </w:r>
      <w:r w:rsidR="0039182C">
        <w:rPr>
          <w:rFonts w:ascii="Times New Roman" w:eastAsia="Times New Roman" w:hAnsi="Times New Roman" w:cs="Times New Roman"/>
          <w:b/>
          <w:sz w:val="24"/>
          <w:szCs w:val="24"/>
        </w:rPr>
        <w:t xml:space="preserve"> BACHELOR OF </w:t>
      </w:r>
      <w:proofErr w:type="gramStart"/>
      <w:r w:rsidR="0039182C">
        <w:rPr>
          <w:rFonts w:ascii="Times New Roman" w:eastAsia="Times New Roman" w:hAnsi="Times New Roman" w:cs="Times New Roman"/>
          <w:b/>
          <w:sz w:val="24"/>
          <w:szCs w:val="24"/>
        </w:rPr>
        <w:t>SCINCE  IN</w:t>
      </w:r>
      <w:proofErr w:type="gramEnd"/>
      <w:r w:rsidR="0039182C">
        <w:rPr>
          <w:rFonts w:ascii="Times New Roman" w:eastAsia="Times New Roman" w:hAnsi="Times New Roman" w:cs="Times New Roman"/>
          <w:b/>
          <w:sz w:val="24"/>
          <w:szCs w:val="24"/>
        </w:rPr>
        <w:t xml:space="preserve"> SOIL SCIENCE</w:t>
      </w:r>
    </w:p>
    <w:p w14:paraId="2267C0F6" w14:textId="4817EF57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RST</w:t>
      </w:r>
      <w:r w:rsidR="00E65C42">
        <w:rPr>
          <w:rFonts w:ascii="Times New Roman" w:eastAsia="Times New Roman" w:hAnsi="Times New Roman" w:cs="Times New Roman"/>
          <w:b/>
          <w:sz w:val="24"/>
          <w:szCs w:val="24"/>
        </w:rPr>
        <w:t xml:space="preserve"> SEMESTER </w:t>
      </w:r>
      <w:r w:rsidR="007B38C8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606E18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7B38C8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606E18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F37B46">
        <w:rPr>
          <w:rFonts w:ascii="Times New Roman" w:eastAsia="Times New Roman" w:hAnsi="Times New Roman" w:cs="Times New Roman"/>
          <w:b/>
          <w:sz w:val="24"/>
          <w:szCs w:val="24"/>
        </w:rPr>
        <w:t xml:space="preserve"> ACADEMIC YEAR </w:t>
      </w:r>
    </w:p>
    <w:p w14:paraId="016253B2" w14:textId="77777777" w:rsidR="00F37B46" w:rsidRPr="00F37B46" w:rsidRDefault="00F37B46" w:rsidP="00F37B4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10"/>
          <w:szCs w:val="24"/>
        </w:rPr>
      </w:pPr>
    </w:p>
    <w:p w14:paraId="34317B3A" w14:textId="744EAD39" w:rsidR="00F37B46" w:rsidRPr="00F37B46" w:rsidRDefault="00F37B46" w:rsidP="00F37B46">
      <w:pPr>
        <w:pBdr>
          <w:bottom w:val="single" w:sz="12" w:space="1" w:color="auto"/>
        </w:pBdr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32"/>
          <w:szCs w:val="32"/>
        </w:rPr>
      </w:pPr>
      <w:r w:rsidRPr="00F37B46"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                                 </w:t>
      </w:r>
      <w:r w:rsidR="00606E18">
        <w:rPr>
          <w:rFonts w:ascii="Times New Roman" w:eastAsia="Times New Roman" w:hAnsi="Times New Roman" w:cs="Times New Roman"/>
          <w:b/>
          <w:sz w:val="32"/>
          <w:szCs w:val="32"/>
        </w:rPr>
        <w:t>SIAYA</w:t>
      </w:r>
    </w:p>
    <w:p w14:paraId="69513650" w14:textId="77777777" w:rsidR="00F37B46" w:rsidRPr="00F37B46" w:rsidRDefault="00F37B46" w:rsidP="00F37B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double"/>
          <w:lang w:val="en-US"/>
        </w:rPr>
      </w:pPr>
    </w:p>
    <w:p w14:paraId="6B9D8306" w14:textId="198EDD58" w:rsidR="00F37B46" w:rsidRPr="002F69E6" w:rsidRDefault="00F37B46" w:rsidP="00F37B46">
      <w:pPr>
        <w:spacing w:before="240" w:after="0" w:line="240" w:lineRule="auto"/>
        <w:rPr>
          <w:rFonts w:ascii="Times New Roman" w:hAnsi="Times New Roman" w:cs="Times New Roman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COURSE </w:t>
      </w:r>
      <w:proofErr w:type="gramStart"/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ODE:</w:t>
      </w:r>
      <w:r w:rsidR="006D26CD" w:rsidRPr="006D26CD">
        <w:rPr>
          <w:rFonts w:ascii="Times New Roman" w:hAnsi="Times New Roman" w:cs="Times New Roman"/>
        </w:rPr>
        <w:t>ALS</w:t>
      </w:r>
      <w:proofErr w:type="gramEnd"/>
      <w:r w:rsidR="006D26CD" w:rsidRPr="006D26CD">
        <w:rPr>
          <w:rFonts w:ascii="Times New Roman" w:hAnsi="Times New Roman" w:cs="Times New Roman"/>
        </w:rPr>
        <w:t xml:space="preserve"> 3215</w:t>
      </w:r>
      <w:r w:rsidR="002F69E6">
        <w:rPr>
          <w:rFonts w:ascii="Times New Roman" w:hAnsi="Times New Roman" w:cs="Times New Roman"/>
        </w:rPr>
        <w:t>/AE</w:t>
      </w:r>
      <w:r w:rsidR="004F1500">
        <w:rPr>
          <w:rFonts w:ascii="Times New Roman" w:hAnsi="Times New Roman" w:cs="Times New Roman"/>
        </w:rPr>
        <w:t xml:space="preserve">B </w:t>
      </w:r>
      <w:r w:rsidR="002F69E6">
        <w:rPr>
          <w:rFonts w:ascii="Times New Roman" w:hAnsi="Times New Roman" w:cs="Times New Roman"/>
        </w:rPr>
        <w:t>1204</w:t>
      </w:r>
    </w:p>
    <w:p w14:paraId="14B86B2D" w14:textId="5CCBB2E2" w:rsidR="00F37B46" w:rsidRPr="00F37B46" w:rsidRDefault="00F37B46" w:rsidP="00F37B46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COURSE TITLE: </w:t>
      </w:r>
      <w:r w:rsidRPr="00E65C42">
        <w:rPr>
          <w:rFonts w:ascii="Times New Roman" w:eastAsia="Times New Roman" w:hAnsi="Times New Roman" w:cs="Times New Roman"/>
          <w:sz w:val="24"/>
          <w:szCs w:val="24"/>
          <w:lang w:val="en-US"/>
        </w:rPr>
        <w:t>Quantitative Methods in Agricultural Economics 1</w:t>
      </w:r>
      <w:r w:rsidR="004F1500">
        <w:rPr>
          <w:rFonts w:ascii="Times New Roman" w:eastAsia="Times New Roman" w:hAnsi="Times New Roman" w:cs="Times New Roman"/>
          <w:sz w:val="24"/>
          <w:szCs w:val="24"/>
          <w:lang w:val="en-US"/>
        </w:rPr>
        <w:t>/</w:t>
      </w:r>
      <w:r w:rsidR="004F1500" w:rsidRPr="004F1500">
        <w:t xml:space="preserve"> </w:t>
      </w:r>
      <w:r w:rsidR="004F1500" w:rsidRPr="004F150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Quantitative Methods </w:t>
      </w:r>
      <w:r w:rsidR="004F1500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4F1500" w:rsidRPr="004F1500">
        <w:rPr>
          <w:rFonts w:ascii="Times New Roman" w:eastAsia="Times New Roman" w:hAnsi="Times New Roman" w:cs="Times New Roman"/>
          <w:sz w:val="24"/>
          <w:szCs w:val="24"/>
          <w:lang w:val="en-US"/>
        </w:rPr>
        <w:t>n Soil Science</w:t>
      </w:r>
    </w:p>
    <w:p w14:paraId="11CC0F57" w14:textId="77777777" w:rsidR="002F6507" w:rsidRDefault="00F37B46" w:rsidP="00F37B46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STREAM: </w:t>
      </w:r>
      <w:r w:rsidRPr="00E65C42">
        <w:rPr>
          <w:rFonts w:ascii="Times New Roman" w:eastAsia="Times New Roman" w:hAnsi="Times New Roman" w:cs="Times New Roman"/>
          <w:sz w:val="24"/>
          <w:szCs w:val="24"/>
          <w:lang w:val="en-US"/>
        </w:rPr>
        <w:t>BSc</w:t>
      </w:r>
      <w:r w:rsidR="00E65C42">
        <w:rPr>
          <w:rFonts w:ascii="Times New Roman" w:eastAsia="Times New Roman" w:hAnsi="Times New Roman" w:cs="Times New Roman"/>
          <w:sz w:val="24"/>
          <w:szCs w:val="24"/>
          <w:lang w:val="en-US"/>
        </w:rPr>
        <w:t>. (Agribusiness Management)</w:t>
      </w:r>
      <w:r w:rsidR="004F1500">
        <w:rPr>
          <w:rFonts w:ascii="Times New Roman" w:eastAsia="Times New Roman" w:hAnsi="Times New Roman" w:cs="Times New Roman"/>
          <w:sz w:val="24"/>
          <w:szCs w:val="24"/>
          <w:lang w:val="en-US"/>
        </w:rPr>
        <w:t>, BSc. (Soil Science)</w:t>
      </w:r>
    </w:p>
    <w:p w14:paraId="01F469B4" w14:textId="5C7545BC" w:rsidR="00DF5EDC" w:rsidRDefault="002F6507" w:rsidP="00F37B46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EXAM VENUE: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</w:t>
      </w: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  <w:t xml:space="preserve"> </w:t>
      </w:r>
      <w:r w:rsidRPr="00F37B4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</w:p>
    <w:p w14:paraId="1887D564" w14:textId="5B92253F" w:rsidR="00F37B46" w:rsidRPr="00DF5EDC" w:rsidRDefault="00F37B46" w:rsidP="00F37B46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37B46">
        <w:rPr>
          <w:rFonts w:ascii="Times New Roman" w:eastAsia="Calibri" w:hAnsi="Times New Roman" w:cs="Times New Roman"/>
          <w:b/>
          <w:sz w:val="24"/>
          <w:szCs w:val="24"/>
        </w:rPr>
        <w:t>DATE:</w:t>
      </w:r>
      <w:r w:rsidR="007B38C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E65C42" w:rsidRPr="00E65C42">
        <w:rPr>
          <w:rFonts w:ascii="Times New Roman" w:eastAsia="Calibri" w:hAnsi="Times New Roman" w:cs="Times New Roman"/>
          <w:sz w:val="24"/>
          <w:szCs w:val="24"/>
        </w:rPr>
        <w:t>December 20</w:t>
      </w:r>
      <w:r w:rsidR="007B38C8">
        <w:rPr>
          <w:rFonts w:ascii="Times New Roman" w:eastAsia="Calibri" w:hAnsi="Times New Roman" w:cs="Times New Roman"/>
          <w:sz w:val="24"/>
          <w:szCs w:val="24"/>
        </w:rPr>
        <w:t>22</w:t>
      </w:r>
      <w:r w:rsidR="00DF5EDC" w:rsidRPr="00E65C42">
        <w:rPr>
          <w:rFonts w:ascii="Times New Roman" w:eastAsia="Calibri" w:hAnsi="Times New Roman" w:cs="Times New Roman"/>
          <w:sz w:val="24"/>
          <w:szCs w:val="24"/>
        </w:rPr>
        <w:tab/>
      </w:r>
      <w:r w:rsidR="00DF5ED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DF5EDC">
        <w:rPr>
          <w:rFonts w:ascii="Times New Roman" w:eastAsia="Calibri" w:hAnsi="Times New Roman" w:cs="Times New Roman"/>
          <w:b/>
          <w:sz w:val="24"/>
          <w:szCs w:val="24"/>
        </w:rPr>
        <w:tab/>
        <w:t xml:space="preserve"> </w:t>
      </w:r>
      <w:r w:rsidRPr="00F37B46">
        <w:rPr>
          <w:rFonts w:ascii="Times New Roman" w:eastAsia="Calibri" w:hAnsi="Times New Roman" w:cs="Times New Roman"/>
          <w:b/>
          <w:sz w:val="24"/>
          <w:szCs w:val="24"/>
        </w:rPr>
        <w:t>EXAM SESSION</w:t>
      </w:r>
      <w:r w:rsidRPr="00E65C42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14:paraId="2E121D3F" w14:textId="77777777" w:rsidR="00F37B46" w:rsidRPr="00F37B46" w:rsidRDefault="00F37B46" w:rsidP="00F37B46">
      <w:pPr>
        <w:spacing w:before="240"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F37B46">
        <w:rPr>
          <w:rFonts w:ascii="Times New Roman" w:eastAsia="Calibri" w:hAnsi="Times New Roman" w:cs="Times New Roman"/>
          <w:b/>
          <w:sz w:val="24"/>
          <w:szCs w:val="24"/>
        </w:rPr>
        <w:t xml:space="preserve">TIME:  </w:t>
      </w:r>
      <w:r w:rsidR="00E65C42" w:rsidRPr="00E65C42">
        <w:rPr>
          <w:rFonts w:ascii="Times New Roman" w:eastAsia="Calibri" w:hAnsi="Times New Roman" w:cs="Times New Roman"/>
          <w:sz w:val="24"/>
          <w:szCs w:val="24"/>
        </w:rPr>
        <w:t>2.00 Hours</w:t>
      </w:r>
      <w:r w:rsidR="00E65C42" w:rsidRPr="00F37B4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14:paraId="07F8C20C" w14:textId="77777777" w:rsidR="00F37B46" w:rsidRPr="00F37B46" w:rsidRDefault="00F37B46" w:rsidP="00F37B46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>_______________________________________________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>____________________________</w:t>
      </w:r>
    </w:p>
    <w:p w14:paraId="6D38F6C3" w14:textId="77777777" w:rsidR="00F37B46" w:rsidRPr="00F37B46" w:rsidRDefault="00F37B46" w:rsidP="00F37B46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8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Instructions:</w:t>
      </w:r>
    </w:p>
    <w:p w14:paraId="3D5F7DB8" w14:textId="0FABD70F" w:rsidR="00F37B46" w:rsidRPr="00F37B46" w:rsidRDefault="00F37B46" w:rsidP="00F37B46">
      <w:pPr>
        <w:numPr>
          <w:ilvl w:val="0"/>
          <w:numId w:val="2"/>
        </w:numPr>
        <w:spacing w:after="200" w:line="360" w:lineRule="auto"/>
        <w:contextualSpacing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Answer ALL question</w:t>
      </w:r>
      <w:r w:rsidR="007B38C8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s</w:t>
      </w:r>
      <w:r w:rsidRPr="00F37B46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 xml:space="preserve"> in Section A (compulsory) and ANY other TWO questions in Section B.</w:t>
      </w:r>
    </w:p>
    <w:p w14:paraId="1366BE75" w14:textId="77777777" w:rsidR="00F37B46" w:rsidRPr="00F37B46" w:rsidRDefault="00F37B46" w:rsidP="00F37B46">
      <w:pPr>
        <w:numPr>
          <w:ilvl w:val="0"/>
          <w:numId w:val="2"/>
        </w:numPr>
        <w:spacing w:after="200" w:line="360" w:lineRule="auto"/>
        <w:contextualSpacing/>
        <w:rPr>
          <w:rFonts w:ascii="Times New Roman" w:eastAsia="Times New Roman" w:hAnsi="Times New Roman" w:cs="Times New Roman"/>
          <w:b/>
          <w:sz w:val="28"/>
          <w:szCs w:val="24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Candidates are advised not to write on the question paper.</w:t>
      </w:r>
    </w:p>
    <w:p w14:paraId="67A55456" w14:textId="77777777" w:rsidR="00F37B46" w:rsidRPr="00F37B46" w:rsidRDefault="00F37B46" w:rsidP="00F37B46">
      <w:pPr>
        <w:numPr>
          <w:ilvl w:val="0"/>
          <w:numId w:val="2"/>
        </w:numPr>
        <w:spacing w:after="200" w:line="240" w:lineRule="auto"/>
        <w:contextualSpacing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F37B46"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Candidates must hand in their answer booklets to the invigilator while in the examination room.</w:t>
      </w:r>
    </w:p>
    <w:p w14:paraId="4CA14C2C" w14:textId="77777777" w:rsidR="00F37B46" w:rsidRDefault="00F37B46" w:rsidP="00F37B46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F40129" w14:textId="77777777" w:rsidR="00F37B46" w:rsidRDefault="00F37B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45DD5F2E" w14:textId="77777777" w:rsidR="0000106E" w:rsidRPr="0000106E" w:rsidRDefault="0000106E" w:rsidP="0000106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0106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CTION A [30 MARKS]</w:t>
      </w:r>
    </w:p>
    <w:p w14:paraId="58994705" w14:textId="06E50B1C" w:rsidR="0000106E" w:rsidRDefault="0000106E" w:rsidP="0000106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0106E">
        <w:rPr>
          <w:rFonts w:ascii="Times New Roman" w:hAnsi="Times New Roman" w:cs="Times New Roman"/>
          <w:b/>
          <w:sz w:val="24"/>
          <w:szCs w:val="24"/>
        </w:rPr>
        <w:t xml:space="preserve">Answer ALL questions from this </w:t>
      </w:r>
      <w:r w:rsidR="00C973B2">
        <w:rPr>
          <w:rFonts w:ascii="Times New Roman" w:hAnsi="Times New Roman" w:cs="Times New Roman"/>
          <w:b/>
          <w:sz w:val="24"/>
          <w:szCs w:val="24"/>
        </w:rPr>
        <w:t>s</w:t>
      </w:r>
      <w:r w:rsidRPr="0000106E">
        <w:rPr>
          <w:rFonts w:ascii="Times New Roman" w:hAnsi="Times New Roman" w:cs="Times New Roman"/>
          <w:b/>
          <w:sz w:val="24"/>
          <w:szCs w:val="24"/>
        </w:rPr>
        <w:t>ection.</w:t>
      </w:r>
    </w:p>
    <w:p w14:paraId="04588B6F" w14:textId="77777777" w:rsidR="00301D61" w:rsidRDefault="00BE798E" w:rsidP="00EC622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tinguish </w:t>
      </w:r>
    </w:p>
    <w:p w14:paraId="582A4CBA" w14:textId="3706390F" w:rsidR="00BE798E" w:rsidRDefault="00A70537" w:rsidP="00301D61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proofErr w:type="spellStart"/>
      <w:r w:rsidR="00301D61">
        <w:rPr>
          <w:rFonts w:ascii="Times New Roman" w:hAnsi="Times New Roman" w:cs="Times New Roman"/>
          <w:bCs/>
          <w:sz w:val="24"/>
          <w:szCs w:val="24"/>
        </w:rPr>
        <w:t>Preditor</w:t>
      </w:r>
      <w:proofErr w:type="spellEnd"/>
      <w:r w:rsidR="00301D61">
        <w:rPr>
          <w:rFonts w:ascii="Times New Roman" w:hAnsi="Times New Roman" w:cs="Times New Roman"/>
          <w:bCs/>
          <w:sz w:val="24"/>
          <w:szCs w:val="24"/>
        </w:rPr>
        <w:t xml:space="preserve"> variable from </w:t>
      </w:r>
      <w:r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301D61">
        <w:rPr>
          <w:rFonts w:ascii="Times New Roman" w:hAnsi="Times New Roman" w:cs="Times New Roman"/>
          <w:bCs/>
          <w:sz w:val="24"/>
          <w:szCs w:val="24"/>
        </w:rPr>
        <w:t>outcome variable.</w:t>
      </w:r>
      <w:r>
        <w:rPr>
          <w:rFonts w:ascii="Times New Roman" w:hAnsi="Times New Roman" w:cs="Times New Roman"/>
          <w:bCs/>
          <w:sz w:val="24"/>
          <w:szCs w:val="24"/>
        </w:rPr>
        <w:t xml:space="preserve"> [</w:t>
      </w:r>
      <w:r w:rsidR="00620ACE">
        <w:rPr>
          <w:rFonts w:ascii="Times New Roman" w:hAnsi="Times New Roman" w:cs="Times New Roman"/>
          <w:bCs/>
          <w:sz w:val="24"/>
          <w:szCs w:val="24"/>
        </w:rPr>
        <w:t>2 Marks]</w:t>
      </w:r>
    </w:p>
    <w:p w14:paraId="271A4FE4" w14:textId="79B3195A" w:rsidR="00A70537" w:rsidRDefault="00A70537" w:rsidP="00301D61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population from a sample.</w:t>
      </w:r>
      <w:r w:rsidR="00C973B2">
        <w:rPr>
          <w:rFonts w:ascii="Times New Roman" w:hAnsi="Times New Roman" w:cs="Times New Roman"/>
          <w:bCs/>
          <w:sz w:val="24"/>
          <w:szCs w:val="24"/>
        </w:rPr>
        <w:t xml:space="preserve"> [2 Marks]</w:t>
      </w:r>
    </w:p>
    <w:p w14:paraId="2316498B" w14:textId="66893A43" w:rsidR="007325B6" w:rsidRDefault="007325B6" w:rsidP="00301D61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ecret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andom variable from a continuous random variable. [2 Marks]</w:t>
      </w:r>
    </w:p>
    <w:p w14:paraId="6C0F133B" w14:textId="54B79F74" w:rsidR="001973B0" w:rsidRDefault="001973B0" w:rsidP="001973B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assumptions of the simple linear regression model. [6 Marks</w:t>
      </w:r>
      <w:r w:rsidR="002E2897">
        <w:rPr>
          <w:rFonts w:ascii="Times New Roman" w:hAnsi="Times New Roman" w:cs="Times New Roman"/>
          <w:sz w:val="24"/>
          <w:szCs w:val="24"/>
        </w:rPr>
        <w:t>]</w:t>
      </w:r>
    </w:p>
    <w:p w14:paraId="17DBC2F2" w14:textId="77777777" w:rsidR="001973B0" w:rsidRPr="00230365" w:rsidRDefault="001973B0" w:rsidP="001973B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0365">
        <w:rPr>
          <w:rFonts w:ascii="Times New Roman" w:hAnsi="Times New Roman" w:cs="Times New Roman"/>
          <w:sz w:val="24"/>
          <w:szCs w:val="24"/>
        </w:rPr>
        <w:t xml:space="preserve">You are organizing a </w:t>
      </w:r>
      <w:r>
        <w:rPr>
          <w:rFonts w:ascii="Times New Roman" w:hAnsi="Times New Roman" w:cs="Times New Roman"/>
          <w:sz w:val="24"/>
          <w:szCs w:val="24"/>
        </w:rPr>
        <w:t>tree-planting event</w:t>
      </w:r>
      <w:r w:rsidRPr="00230365">
        <w:rPr>
          <w:rFonts w:ascii="Times New Roman" w:hAnsi="Times New Roman" w:cs="Times New Roman"/>
          <w:sz w:val="24"/>
          <w:szCs w:val="24"/>
        </w:rPr>
        <w:t xml:space="preserve"> for next week and believe attendance will depend on the weather. </w:t>
      </w:r>
      <w:r>
        <w:rPr>
          <w:rFonts w:ascii="Times New Roman" w:hAnsi="Times New Roman" w:cs="Times New Roman"/>
          <w:sz w:val="24"/>
          <w:szCs w:val="24"/>
        </w:rPr>
        <w:t>Do y</w:t>
      </w:r>
      <w:r w:rsidRPr="00230365">
        <w:rPr>
          <w:rFonts w:ascii="Times New Roman" w:hAnsi="Times New Roman" w:cs="Times New Roman"/>
          <w:sz w:val="24"/>
          <w:szCs w:val="24"/>
        </w:rPr>
        <w:t>ou consider the following possibilities are appropriate</w:t>
      </w:r>
      <w:r>
        <w:rPr>
          <w:rFonts w:ascii="Times New Roman" w:hAnsi="Times New Roman" w:cs="Times New Roman"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0"/>
        <w:gridCol w:w="2771"/>
        <w:gridCol w:w="2775"/>
      </w:tblGrid>
      <w:tr w:rsidR="001973B0" w:rsidRPr="00230365" w14:paraId="7D46B4A7" w14:textId="77777777" w:rsidTr="005208FC">
        <w:tc>
          <w:tcPr>
            <w:tcW w:w="2750" w:type="dxa"/>
          </w:tcPr>
          <w:p w14:paraId="64D27223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Weather</w:t>
            </w:r>
          </w:p>
        </w:tc>
        <w:tc>
          <w:tcPr>
            <w:tcW w:w="2771" w:type="dxa"/>
          </w:tcPr>
          <w:p w14:paraId="787199B4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Probability = f (x)</w:t>
            </w:r>
          </w:p>
        </w:tc>
        <w:tc>
          <w:tcPr>
            <w:tcW w:w="2775" w:type="dxa"/>
          </w:tcPr>
          <w:p w14:paraId="39228B4C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Attendance = X</w:t>
            </w:r>
          </w:p>
        </w:tc>
      </w:tr>
      <w:tr w:rsidR="001973B0" w:rsidRPr="00230365" w14:paraId="17FBC325" w14:textId="77777777" w:rsidTr="005208FC">
        <w:tc>
          <w:tcPr>
            <w:tcW w:w="2750" w:type="dxa"/>
          </w:tcPr>
          <w:p w14:paraId="1C8D66E7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Terrible weather</w:t>
            </w:r>
          </w:p>
        </w:tc>
        <w:tc>
          <w:tcPr>
            <w:tcW w:w="2771" w:type="dxa"/>
          </w:tcPr>
          <w:p w14:paraId="77B165AF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775" w:type="dxa"/>
          </w:tcPr>
          <w:p w14:paraId="6B96EC7F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1973B0" w:rsidRPr="00230365" w14:paraId="787D7505" w14:textId="77777777" w:rsidTr="005208FC">
        <w:tc>
          <w:tcPr>
            <w:tcW w:w="2750" w:type="dxa"/>
          </w:tcPr>
          <w:p w14:paraId="307A116C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Mediocre weather</w:t>
            </w:r>
          </w:p>
        </w:tc>
        <w:tc>
          <w:tcPr>
            <w:tcW w:w="2771" w:type="dxa"/>
          </w:tcPr>
          <w:p w14:paraId="55FB31CD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775" w:type="dxa"/>
          </w:tcPr>
          <w:p w14:paraId="20B26FF3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1973B0" w:rsidRPr="00230365" w14:paraId="6FD44121" w14:textId="77777777" w:rsidTr="005208FC">
        <w:tc>
          <w:tcPr>
            <w:tcW w:w="2750" w:type="dxa"/>
          </w:tcPr>
          <w:p w14:paraId="7FFF4669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Great weather</w:t>
            </w:r>
          </w:p>
        </w:tc>
        <w:tc>
          <w:tcPr>
            <w:tcW w:w="2771" w:type="dxa"/>
          </w:tcPr>
          <w:p w14:paraId="7F3D2540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775" w:type="dxa"/>
          </w:tcPr>
          <w:p w14:paraId="67CAF2DF" w14:textId="77777777" w:rsidR="001973B0" w:rsidRPr="00230365" w:rsidRDefault="001973B0" w:rsidP="005208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0365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</w:tbl>
    <w:p w14:paraId="3CD39350" w14:textId="77777777" w:rsidR="001973B0" w:rsidRDefault="001973B0" w:rsidP="001973B0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0365">
        <w:rPr>
          <w:rFonts w:ascii="Times New Roman" w:hAnsi="Times New Roman" w:cs="Times New Roman"/>
          <w:sz w:val="24"/>
          <w:szCs w:val="24"/>
        </w:rPr>
        <w:t>Let X denote the attendance. Why is X a random variable?</w:t>
      </w:r>
      <w:r>
        <w:rPr>
          <w:rFonts w:ascii="Times New Roman" w:hAnsi="Times New Roman" w:cs="Times New Roman"/>
          <w:sz w:val="24"/>
          <w:szCs w:val="24"/>
        </w:rPr>
        <w:t xml:space="preserve">  [2 Marks]</w:t>
      </w:r>
    </w:p>
    <w:p w14:paraId="1BC73583" w14:textId="77777777" w:rsidR="001973B0" w:rsidRDefault="001973B0" w:rsidP="001973B0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0365">
        <w:rPr>
          <w:rFonts w:ascii="Times New Roman" w:hAnsi="Times New Roman" w:cs="Times New Roman"/>
          <w:sz w:val="24"/>
          <w:szCs w:val="24"/>
        </w:rPr>
        <w:t>What is the expected attendance?</w:t>
      </w:r>
      <w:r>
        <w:rPr>
          <w:rFonts w:ascii="Times New Roman" w:hAnsi="Times New Roman" w:cs="Times New Roman"/>
          <w:sz w:val="24"/>
          <w:szCs w:val="24"/>
        </w:rPr>
        <w:t xml:space="preserve"> [2 Marks]</w:t>
      </w:r>
    </w:p>
    <w:p w14:paraId="445CA713" w14:textId="77777777" w:rsidR="001973B0" w:rsidRDefault="001973B0" w:rsidP="001973B0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se that each tree seedling</w:t>
      </w:r>
      <w:r w:rsidRPr="00230365">
        <w:rPr>
          <w:rFonts w:ascii="Times New Roman" w:hAnsi="Times New Roman" w:cs="Times New Roman"/>
          <w:sz w:val="24"/>
          <w:szCs w:val="24"/>
        </w:rPr>
        <w:t xml:space="preserve"> costs $5 and that the </w:t>
      </w:r>
      <w:r>
        <w:rPr>
          <w:rFonts w:ascii="Times New Roman" w:hAnsi="Times New Roman" w:cs="Times New Roman"/>
          <w:sz w:val="24"/>
          <w:szCs w:val="24"/>
        </w:rPr>
        <w:t>total cost of giving the tree planting event</w:t>
      </w:r>
      <w:r w:rsidRPr="00230365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a fixed $2,000. Let Y = profit =</w:t>
      </w:r>
      <w:r w:rsidRPr="00230365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tal sales revenue – total cost = 5X - </w:t>
      </w:r>
      <w:r w:rsidRPr="00230365">
        <w:rPr>
          <w:rFonts w:ascii="Times New Roman" w:hAnsi="Times New Roman" w:cs="Times New Roman"/>
          <w:sz w:val="24"/>
          <w:szCs w:val="24"/>
        </w:rPr>
        <w:t>200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365">
        <w:rPr>
          <w:rFonts w:ascii="Times New Roman" w:hAnsi="Times New Roman" w:cs="Times New Roman"/>
          <w:sz w:val="24"/>
          <w:szCs w:val="24"/>
        </w:rPr>
        <w:t>What is the expected profit?</w:t>
      </w:r>
      <w:r>
        <w:rPr>
          <w:rFonts w:ascii="Times New Roman" w:hAnsi="Times New Roman" w:cs="Times New Roman"/>
          <w:sz w:val="24"/>
          <w:szCs w:val="24"/>
        </w:rPr>
        <w:t xml:space="preserve"> [2 Marks]</w:t>
      </w:r>
    </w:p>
    <w:p w14:paraId="2ABE43F3" w14:textId="77777777" w:rsidR="00C86EA1" w:rsidRPr="00A72AF5" w:rsidRDefault="00C86EA1" w:rsidP="00C86E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72AF5">
        <w:rPr>
          <w:rFonts w:ascii="Times New Roman" w:hAnsi="Times New Roman" w:cs="Times New Roman"/>
          <w:sz w:val="24"/>
          <w:szCs w:val="24"/>
        </w:rPr>
        <w:t xml:space="preserve">Consider the following observations. You are to do all the parts of this question using only a calculator. </w:t>
      </w:r>
    </w:p>
    <w:tbl>
      <w:tblPr>
        <w:tblW w:w="7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C86EA1" w:rsidRPr="00A72AF5" w14:paraId="1318BA62" w14:textId="77777777" w:rsidTr="005208FC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41981E" w14:textId="77777777" w:rsidR="00C86EA1" w:rsidRPr="00A72AF5" w:rsidRDefault="00C86EA1" w:rsidP="005208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75A4BE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3DF1CD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722B14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EB5D6E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6C2385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9B8800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BD23F2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5</w:t>
            </w:r>
          </w:p>
        </w:tc>
      </w:tr>
      <w:tr w:rsidR="00C86EA1" w:rsidRPr="00A72AF5" w14:paraId="26037EF1" w14:textId="77777777" w:rsidTr="005208FC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B2EF4F" w14:textId="77777777" w:rsidR="00C86EA1" w:rsidRPr="00A72AF5" w:rsidRDefault="00C86EA1" w:rsidP="005208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937BE6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04E3FE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AB8561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28A8B0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7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DC4898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D9D533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D4C12C" w14:textId="77777777" w:rsidR="00C86EA1" w:rsidRPr="00A72AF5" w:rsidRDefault="00C86EA1" w:rsidP="005208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A72AF5">
              <w:rPr>
                <w:rFonts w:ascii="Calibri" w:eastAsia="Times New Roman" w:hAnsi="Calibri" w:cs="Times New Roman"/>
                <w:color w:val="000000"/>
                <w:lang w:eastAsia="en-GB"/>
              </w:rPr>
              <w:t>20</w:t>
            </w:r>
          </w:p>
        </w:tc>
      </w:tr>
    </w:tbl>
    <w:p w14:paraId="6F29A1BD" w14:textId="77777777" w:rsidR="00C86EA1" w:rsidRDefault="00C86EA1" w:rsidP="00C86EA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B2EC6B9" w14:textId="7E4E668A" w:rsidR="00C86EA1" w:rsidRPr="007B38C8" w:rsidRDefault="00C86EA1" w:rsidP="00C86EA1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72AF5">
        <w:rPr>
          <w:rFonts w:ascii="Times New Roman" w:hAnsi="Times New Roman" w:cs="Times New Roman"/>
          <w:sz w:val="24"/>
          <w:szCs w:val="24"/>
        </w:rPr>
        <w:t>What are t</w:t>
      </w:r>
      <w:r>
        <w:rPr>
          <w:rFonts w:ascii="Times New Roman" w:hAnsi="Times New Roman" w:cs="Times New Roman"/>
          <w:sz w:val="24"/>
          <w:szCs w:val="24"/>
        </w:rPr>
        <w:t xml:space="preserve">he sample means of x and y? </w:t>
      </w:r>
      <w:r w:rsidRPr="00A72AF5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72AF5"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3C8A72CF" w14:textId="402B450D" w:rsidR="00C86EA1" w:rsidRDefault="00C86EA1" w:rsidP="00C86EA1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72AF5">
        <w:rPr>
          <w:rFonts w:ascii="Times New Roman" w:hAnsi="Times New Roman" w:cs="Times New Roman"/>
          <w:sz w:val="24"/>
          <w:szCs w:val="24"/>
        </w:rPr>
        <w:t>Compute the least squares estimates of the slope and the intercept and stat</w:t>
      </w:r>
      <w:r>
        <w:rPr>
          <w:rFonts w:ascii="Times New Roman" w:hAnsi="Times New Roman" w:cs="Times New Roman"/>
          <w:sz w:val="24"/>
          <w:szCs w:val="24"/>
        </w:rPr>
        <w:t xml:space="preserve">e their interpretation. 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r w:rsidR="00AE2585">
        <w:rPr>
          <w:rFonts w:ascii="Times New Roman" w:hAnsi="Times New Roman" w:cs="Times New Roman"/>
          <w:sz w:val="24"/>
          <w:szCs w:val="24"/>
        </w:rPr>
        <w:t xml:space="preserve">6 </w:t>
      </w:r>
      <w:r w:rsidRPr="00A72AF5">
        <w:rPr>
          <w:rFonts w:ascii="Times New Roman" w:hAnsi="Times New Roman" w:cs="Times New Roman"/>
          <w:sz w:val="24"/>
          <w:szCs w:val="24"/>
        </w:rPr>
        <w:t>Marks]</w:t>
      </w:r>
    </w:p>
    <w:p w14:paraId="2663539B" w14:textId="77777777" w:rsidR="00C86EA1" w:rsidRPr="007B38C8" w:rsidRDefault="00C86EA1" w:rsidP="00C86EA1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B38C8">
        <w:rPr>
          <w:rFonts w:ascii="Times New Roman" w:hAnsi="Times New Roman" w:cs="Times New Roman"/>
          <w:sz w:val="24"/>
          <w:szCs w:val="24"/>
        </w:rPr>
        <w:t>Compute the variance of the random error term, σ</w:t>
      </w:r>
      <w:r w:rsidRPr="007B38C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7B38C8">
        <w:rPr>
          <w:rFonts w:ascii="Times New Roman" w:hAnsi="Times New Roman" w:cs="Times New Roman"/>
          <w:sz w:val="24"/>
          <w:szCs w:val="24"/>
        </w:rPr>
        <w:t xml:space="preserve">. </w:t>
      </w:r>
      <w:r w:rsidRPr="007B38C8">
        <w:rPr>
          <w:rFonts w:ascii="Times New Roman" w:hAnsi="Times New Roman" w:cs="Times New Roman"/>
          <w:sz w:val="24"/>
          <w:szCs w:val="24"/>
        </w:rPr>
        <w:tab/>
        <w:t>[2 Marks]</w:t>
      </w:r>
    </w:p>
    <w:p w14:paraId="4CFAE155" w14:textId="749A87F1" w:rsidR="007025DE" w:rsidRPr="00C973B2" w:rsidRDefault="007025DE" w:rsidP="00C973B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973B2">
        <w:rPr>
          <w:rFonts w:ascii="Times New Roman" w:hAnsi="Times New Roman" w:cs="Times New Roman"/>
          <w:b/>
          <w:sz w:val="24"/>
          <w:szCs w:val="24"/>
          <w:u w:val="single"/>
        </w:rPr>
        <w:t xml:space="preserve">SECTION </w:t>
      </w:r>
      <w:r w:rsidR="0055139A" w:rsidRPr="00C973B2">
        <w:rPr>
          <w:rFonts w:ascii="Times New Roman" w:hAnsi="Times New Roman" w:cs="Times New Roman"/>
          <w:b/>
          <w:sz w:val="24"/>
          <w:szCs w:val="24"/>
          <w:u w:val="single"/>
        </w:rPr>
        <w:t>B [40 MARKS]</w:t>
      </w:r>
    </w:p>
    <w:p w14:paraId="1EA25014" w14:textId="3F0B86D2" w:rsidR="0055139A" w:rsidRPr="00C973B2" w:rsidRDefault="0055139A" w:rsidP="00C973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73B2">
        <w:rPr>
          <w:rFonts w:ascii="Times New Roman" w:hAnsi="Times New Roman" w:cs="Times New Roman"/>
          <w:b/>
          <w:sz w:val="24"/>
          <w:szCs w:val="24"/>
        </w:rPr>
        <w:t xml:space="preserve">Answer any TWO </w:t>
      </w:r>
      <w:r w:rsidR="00C973B2" w:rsidRPr="00C973B2">
        <w:rPr>
          <w:rFonts w:ascii="Times New Roman" w:hAnsi="Times New Roman" w:cs="Times New Roman"/>
          <w:b/>
          <w:sz w:val="24"/>
          <w:szCs w:val="24"/>
        </w:rPr>
        <w:t>questions from this section</w:t>
      </w:r>
    </w:p>
    <w:p w14:paraId="70682672" w14:textId="18771A6D" w:rsidR="00EC6221" w:rsidRPr="00EC6221" w:rsidRDefault="00EC6221" w:rsidP="00EC622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 xml:space="preserve">Imagine we looked at the number of </w:t>
      </w:r>
      <w:r w:rsidR="004C041D">
        <w:rPr>
          <w:rFonts w:ascii="Times New Roman" w:hAnsi="Times New Roman" w:cs="Times New Roman"/>
          <w:bCs/>
          <w:sz w:val="24"/>
          <w:szCs w:val="24"/>
        </w:rPr>
        <w:t>leaves</w:t>
      </w:r>
      <w:r w:rsidRPr="00EC6221">
        <w:rPr>
          <w:rFonts w:ascii="Times New Roman" w:hAnsi="Times New Roman" w:cs="Times New Roman"/>
          <w:bCs/>
          <w:sz w:val="24"/>
          <w:szCs w:val="24"/>
        </w:rPr>
        <w:t xml:space="preserve"> that a selection of 11 </w:t>
      </w:r>
      <w:r w:rsidR="004C041D">
        <w:rPr>
          <w:rFonts w:ascii="Times New Roman" w:hAnsi="Times New Roman" w:cs="Times New Roman"/>
          <w:bCs/>
          <w:sz w:val="24"/>
          <w:szCs w:val="24"/>
        </w:rPr>
        <w:t xml:space="preserve">bean </w:t>
      </w:r>
      <w:proofErr w:type="gramStart"/>
      <w:r w:rsidR="004C041D">
        <w:rPr>
          <w:rFonts w:ascii="Times New Roman" w:hAnsi="Times New Roman" w:cs="Times New Roman"/>
          <w:bCs/>
          <w:sz w:val="24"/>
          <w:szCs w:val="24"/>
        </w:rPr>
        <w:t xml:space="preserve">plants </w:t>
      </w:r>
      <w:r w:rsidRPr="00EC6221">
        <w:rPr>
          <w:rFonts w:ascii="Times New Roman" w:hAnsi="Times New Roman" w:cs="Times New Roman"/>
          <w:bCs/>
          <w:sz w:val="24"/>
          <w:szCs w:val="24"/>
        </w:rPr>
        <w:t xml:space="preserve"> had</w:t>
      </w:r>
      <w:proofErr w:type="gramEnd"/>
      <w:r w:rsidRPr="00EC6221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697CD23" w14:textId="1C910F97" w:rsidR="00EC6221" w:rsidRPr="004C041D" w:rsidRDefault="00EC6221" w:rsidP="004C041D">
      <w:pPr>
        <w:rPr>
          <w:rFonts w:ascii="Times New Roman" w:hAnsi="Times New Roman" w:cs="Times New Roman"/>
          <w:bCs/>
          <w:sz w:val="24"/>
          <w:szCs w:val="24"/>
        </w:rPr>
      </w:pPr>
      <w:r w:rsidRPr="004C041D">
        <w:rPr>
          <w:rFonts w:ascii="Times New Roman" w:hAnsi="Times New Roman" w:cs="Times New Roman"/>
          <w:bCs/>
          <w:sz w:val="24"/>
          <w:szCs w:val="24"/>
        </w:rPr>
        <w:t xml:space="preserve">Number of </w:t>
      </w:r>
      <w:r w:rsidR="004C041D">
        <w:rPr>
          <w:rFonts w:ascii="Times New Roman" w:hAnsi="Times New Roman" w:cs="Times New Roman"/>
          <w:bCs/>
          <w:sz w:val="24"/>
          <w:szCs w:val="24"/>
        </w:rPr>
        <w:t>leaves</w:t>
      </w:r>
      <w:r w:rsidR="00BE798E">
        <w:rPr>
          <w:rFonts w:ascii="Times New Roman" w:hAnsi="Times New Roman" w:cs="Times New Roman"/>
          <w:bCs/>
          <w:sz w:val="24"/>
          <w:szCs w:val="24"/>
        </w:rPr>
        <w:t xml:space="preserve"> data</w:t>
      </w:r>
      <w:r w:rsidRPr="004C041D">
        <w:rPr>
          <w:rFonts w:ascii="Times New Roman" w:hAnsi="Times New Roman" w:cs="Times New Roman"/>
          <w:bCs/>
          <w:sz w:val="24"/>
          <w:szCs w:val="24"/>
        </w:rPr>
        <w:t>: 108, 103, 252, 121, 93, 57, 40, 53, 22, 116, 98.</w:t>
      </w:r>
    </w:p>
    <w:p w14:paraId="68A59CF1" w14:textId="640AAFC5" w:rsidR="00EC6221" w:rsidRPr="00EC6221" w:rsidRDefault="00EC6221" w:rsidP="004C041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 xml:space="preserve">Calculate the mean for the </w:t>
      </w:r>
      <w:r w:rsidR="004C041D">
        <w:rPr>
          <w:rFonts w:ascii="Times New Roman" w:hAnsi="Times New Roman" w:cs="Times New Roman"/>
          <w:bCs/>
          <w:sz w:val="24"/>
          <w:szCs w:val="24"/>
        </w:rPr>
        <w:t xml:space="preserve">number </w:t>
      </w:r>
      <w:r w:rsidR="00DB5199">
        <w:rPr>
          <w:rFonts w:ascii="Times New Roman" w:hAnsi="Times New Roman" w:cs="Times New Roman"/>
          <w:bCs/>
          <w:sz w:val="24"/>
          <w:szCs w:val="24"/>
        </w:rPr>
        <w:t>of leaves</w:t>
      </w:r>
      <w:r w:rsidR="00BE798E">
        <w:rPr>
          <w:rFonts w:ascii="Times New Roman" w:hAnsi="Times New Roman" w:cs="Times New Roman"/>
          <w:bCs/>
          <w:sz w:val="24"/>
          <w:szCs w:val="24"/>
        </w:rPr>
        <w:t xml:space="preserve"> data.</w:t>
      </w:r>
      <w:r w:rsidR="00DB51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C5AEE">
        <w:rPr>
          <w:rFonts w:ascii="Times New Roman" w:hAnsi="Times New Roman" w:cs="Times New Roman"/>
          <w:bCs/>
          <w:sz w:val="24"/>
          <w:szCs w:val="24"/>
        </w:rPr>
        <w:t>[2 Marks]</w:t>
      </w:r>
    </w:p>
    <w:p w14:paraId="3482B29A" w14:textId="61FECD13" w:rsidR="00EC6221" w:rsidRPr="00EC6221" w:rsidRDefault="00EC6221" w:rsidP="00DB519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 xml:space="preserve">Calculate the standard deviation </w:t>
      </w:r>
      <w:r w:rsidR="005C5AEE">
        <w:rPr>
          <w:rFonts w:ascii="Times New Roman" w:hAnsi="Times New Roman" w:cs="Times New Roman"/>
          <w:bCs/>
          <w:sz w:val="24"/>
          <w:szCs w:val="24"/>
        </w:rPr>
        <w:t>[</w:t>
      </w:r>
      <w:r w:rsidR="007025DE">
        <w:rPr>
          <w:rFonts w:ascii="Times New Roman" w:hAnsi="Times New Roman" w:cs="Times New Roman"/>
          <w:bCs/>
          <w:sz w:val="24"/>
          <w:szCs w:val="24"/>
        </w:rPr>
        <w:t>8</w:t>
      </w:r>
      <w:r w:rsidR="001D21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C5AEE">
        <w:rPr>
          <w:rFonts w:ascii="Times New Roman" w:hAnsi="Times New Roman" w:cs="Times New Roman"/>
          <w:bCs/>
          <w:sz w:val="24"/>
          <w:szCs w:val="24"/>
        </w:rPr>
        <w:t>Marks]</w:t>
      </w:r>
    </w:p>
    <w:p w14:paraId="150A8AC0" w14:textId="4D5A1875" w:rsidR="00EC6221" w:rsidRPr="00EC6221" w:rsidRDefault="00EC6221" w:rsidP="00DB519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>Calculate a 95% confidence interval for this mean using a z table.</w:t>
      </w:r>
      <w:r w:rsidR="00973CE4">
        <w:rPr>
          <w:rFonts w:ascii="Times New Roman" w:hAnsi="Times New Roman" w:cs="Times New Roman"/>
          <w:bCs/>
          <w:sz w:val="24"/>
          <w:szCs w:val="24"/>
        </w:rPr>
        <w:t xml:space="preserve"> [</w:t>
      </w:r>
      <w:r w:rsidR="004C1E17">
        <w:rPr>
          <w:rFonts w:ascii="Times New Roman" w:hAnsi="Times New Roman" w:cs="Times New Roman"/>
          <w:bCs/>
          <w:sz w:val="24"/>
          <w:szCs w:val="24"/>
        </w:rPr>
        <w:t>3</w:t>
      </w:r>
      <w:r w:rsidR="00973CE4">
        <w:rPr>
          <w:rFonts w:ascii="Times New Roman" w:hAnsi="Times New Roman" w:cs="Times New Roman"/>
          <w:bCs/>
          <w:sz w:val="24"/>
          <w:szCs w:val="24"/>
        </w:rPr>
        <w:t xml:space="preserve"> Marks]</w:t>
      </w:r>
    </w:p>
    <w:p w14:paraId="5079A232" w14:textId="4F2F1D1C" w:rsidR="00EC6221" w:rsidRPr="00EC6221" w:rsidRDefault="00EC6221" w:rsidP="00DB519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>Calculate a 95% confidence interval for this mean using the sample size.</w:t>
      </w:r>
      <w:r w:rsidR="00973CE4">
        <w:rPr>
          <w:rFonts w:ascii="Times New Roman" w:hAnsi="Times New Roman" w:cs="Times New Roman"/>
          <w:bCs/>
          <w:sz w:val="24"/>
          <w:szCs w:val="24"/>
        </w:rPr>
        <w:t xml:space="preserve"> [</w:t>
      </w:r>
      <w:r w:rsidR="00265C86">
        <w:rPr>
          <w:rFonts w:ascii="Times New Roman" w:hAnsi="Times New Roman" w:cs="Times New Roman"/>
          <w:bCs/>
          <w:sz w:val="24"/>
          <w:szCs w:val="24"/>
        </w:rPr>
        <w:t>4</w:t>
      </w:r>
      <w:r w:rsidR="00973CE4">
        <w:rPr>
          <w:rFonts w:ascii="Times New Roman" w:hAnsi="Times New Roman" w:cs="Times New Roman"/>
          <w:bCs/>
          <w:sz w:val="24"/>
          <w:szCs w:val="24"/>
        </w:rPr>
        <w:t xml:space="preserve"> Marks]</w:t>
      </w:r>
    </w:p>
    <w:p w14:paraId="56D664F4" w14:textId="39A81F2A" w:rsidR="00B96FE1" w:rsidRDefault="00EC6221" w:rsidP="00DB519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C6221">
        <w:rPr>
          <w:rFonts w:ascii="Times New Roman" w:hAnsi="Times New Roman" w:cs="Times New Roman"/>
          <w:bCs/>
          <w:sz w:val="24"/>
          <w:szCs w:val="24"/>
        </w:rPr>
        <w:t>Recalculate the confidence interval assuming that the sample size was 56</w:t>
      </w:r>
      <w:r w:rsidR="00973CE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E798E">
        <w:rPr>
          <w:rFonts w:ascii="Times New Roman" w:hAnsi="Times New Roman" w:cs="Times New Roman"/>
          <w:bCs/>
          <w:sz w:val="24"/>
          <w:szCs w:val="24"/>
        </w:rPr>
        <w:t>[</w:t>
      </w:r>
      <w:r w:rsidR="00265C86">
        <w:rPr>
          <w:rFonts w:ascii="Times New Roman" w:hAnsi="Times New Roman" w:cs="Times New Roman"/>
          <w:bCs/>
          <w:sz w:val="24"/>
          <w:szCs w:val="24"/>
        </w:rPr>
        <w:t xml:space="preserve">3 </w:t>
      </w:r>
      <w:r w:rsidR="00BE798E">
        <w:rPr>
          <w:rFonts w:ascii="Times New Roman" w:hAnsi="Times New Roman" w:cs="Times New Roman"/>
          <w:bCs/>
          <w:sz w:val="24"/>
          <w:szCs w:val="24"/>
        </w:rPr>
        <w:t>Marks]</w:t>
      </w:r>
    </w:p>
    <w:p w14:paraId="25B0E6F8" w14:textId="77777777" w:rsidR="004F5DAB" w:rsidRPr="001F1442" w:rsidRDefault="004F5DAB" w:rsidP="004F5DA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Mango juice</w:t>
      </w:r>
      <w:r w:rsidRPr="001F1442">
        <w:rPr>
          <w:rFonts w:ascii="Times New Roman" w:hAnsi="Times New Roman" w:cs="Times New Roman"/>
          <w:sz w:val="24"/>
          <w:szCs w:val="24"/>
        </w:rPr>
        <w:t xml:space="preserve"> vendor at </w:t>
      </w:r>
      <w:r>
        <w:rPr>
          <w:rFonts w:ascii="Times New Roman" w:hAnsi="Times New Roman" w:cs="Times New Roman"/>
          <w:sz w:val="24"/>
          <w:szCs w:val="24"/>
        </w:rPr>
        <w:t>JOOUST</w:t>
      </w:r>
      <w:r w:rsidRPr="001F1442">
        <w:rPr>
          <w:rFonts w:ascii="Times New Roman" w:hAnsi="Times New Roman" w:cs="Times New Roman"/>
          <w:sz w:val="24"/>
          <w:szCs w:val="24"/>
        </w:rPr>
        <w:t xml:space="preserve"> University football games observes th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F1442">
        <w:rPr>
          <w:rFonts w:ascii="Times New Roman" w:hAnsi="Times New Roman" w:cs="Times New Roman"/>
          <w:sz w:val="24"/>
          <w:szCs w:val="24"/>
        </w:rPr>
        <w:t xml:space="preserve">more </w:t>
      </w:r>
      <w:r>
        <w:rPr>
          <w:rFonts w:ascii="Times New Roman" w:hAnsi="Times New Roman" w:cs="Times New Roman"/>
          <w:sz w:val="24"/>
          <w:szCs w:val="24"/>
        </w:rPr>
        <w:t>Mango juice</w:t>
      </w:r>
      <w:r w:rsidRPr="001F144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1442">
        <w:rPr>
          <w:rFonts w:ascii="Times New Roman" w:hAnsi="Times New Roman" w:cs="Times New Roman"/>
          <w:sz w:val="24"/>
          <w:szCs w:val="24"/>
        </w:rPr>
        <w:t>are sold the warmer the temperature at game time is. Based on 32 home gam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1442">
        <w:rPr>
          <w:rFonts w:ascii="Times New Roman" w:hAnsi="Times New Roman" w:cs="Times New Roman"/>
          <w:sz w:val="24"/>
          <w:szCs w:val="24"/>
        </w:rPr>
        <w:t xml:space="preserve">covering five years, the vendor estimates the relationship between </w:t>
      </w:r>
      <w:r>
        <w:rPr>
          <w:rFonts w:ascii="Times New Roman" w:hAnsi="Times New Roman" w:cs="Times New Roman"/>
          <w:sz w:val="24"/>
          <w:szCs w:val="24"/>
        </w:rPr>
        <w:t>Mango juice</w:t>
      </w:r>
      <w:r w:rsidRPr="001F1442">
        <w:rPr>
          <w:rFonts w:ascii="Times New Roman" w:hAnsi="Times New Roman" w:cs="Times New Roman"/>
          <w:sz w:val="24"/>
          <w:szCs w:val="24"/>
        </w:rPr>
        <w:t xml:space="preserve"> </w:t>
      </w:r>
      <w:r w:rsidRPr="001F1442">
        <w:rPr>
          <w:rFonts w:ascii="Times New Roman" w:hAnsi="Times New Roman" w:cs="Times New Roman"/>
          <w:sz w:val="24"/>
          <w:szCs w:val="24"/>
        </w:rPr>
        <w:lastRenderedPageBreak/>
        <w:t>sales and</w:t>
      </w:r>
      <w:r>
        <w:rPr>
          <w:rFonts w:ascii="Times New Roman" w:hAnsi="Times New Roman" w:cs="Times New Roman"/>
          <w:sz w:val="24"/>
          <w:szCs w:val="24"/>
        </w:rPr>
        <w:t xml:space="preserve"> temperature to be </w:t>
      </w:r>
      <w:r w:rsidRPr="00BA63BE">
        <w:rPr>
          <w:rFonts w:ascii="Times New Roman" w:hAnsi="Times New Roman" w:cs="Times New Roman"/>
          <w:i/>
          <w:sz w:val="24"/>
          <w:szCs w:val="24"/>
        </w:rPr>
        <w:t>y = -240 + 8x</w:t>
      </w:r>
      <w:r>
        <w:rPr>
          <w:rFonts w:ascii="Times New Roman" w:hAnsi="Times New Roman" w:cs="Times New Roman"/>
          <w:sz w:val="24"/>
          <w:szCs w:val="24"/>
        </w:rPr>
        <w:t>, where y =</w:t>
      </w:r>
      <w:r w:rsidRPr="001F1442">
        <w:rPr>
          <w:rFonts w:ascii="Times New Roman" w:hAnsi="Times New Roman" w:cs="Times New Roman"/>
          <w:sz w:val="24"/>
          <w:szCs w:val="24"/>
        </w:rPr>
        <w:t xml:space="preserve"> the n</w:t>
      </w:r>
      <w:r>
        <w:rPr>
          <w:rFonts w:ascii="Times New Roman" w:hAnsi="Times New Roman" w:cs="Times New Roman"/>
          <w:sz w:val="24"/>
          <w:szCs w:val="24"/>
        </w:rPr>
        <w:t xml:space="preserve">umber of Mango juices she sells and x = </w:t>
      </w:r>
      <w:r w:rsidRPr="001F1442">
        <w:rPr>
          <w:rFonts w:ascii="Times New Roman" w:hAnsi="Times New Roman" w:cs="Times New Roman"/>
          <w:sz w:val="24"/>
          <w:szCs w:val="24"/>
        </w:rPr>
        <w:t>temperature in degrees Fahrenheit,</w:t>
      </w:r>
    </w:p>
    <w:p w14:paraId="5A4DF055" w14:textId="1DB26809" w:rsidR="00807FB8" w:rsidRDefault="004F5DAB" w:rsidP="004F5DAB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 xml:space="preserve">Interpret the estimated slope and intercept. </w:t>
      </w:r>
      <w:r w:rsidR="00E20EDD">
        <w:rPr>
          <w:rFonts w:ascii="Times New Roman" w:hAnsi="Times New Roman" w:cs="Times New Roman"/>
          <w:sz w:val="24"/>
          <w:szCs w:val="24"/>
        </w:rPr>
        <w:t>[4 Marks]</w:t>
      </w:r>
    </w:p>
    <w:p w14:paraId="0E997098" w14:textId="04E78BE7" w:rsidR="004F5DAB" w:rsidRDefault="004F5DAB" w:rsidP="004F5DAB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 xml:space="preserve">Do the </w:t>
      </w:r>
      <w:proofErr w:type="gramStart"/>
      <w:r w:rsidRPr="001F1442">
        <w:rPr>
          <w:rFonts w:ascii="Times New Roman" w:hAnsi="Times New Roman" w:cs="Times New Roman"/>
          <w:sz w:val="24"/>
          <w:szCs w:val="24"/>
        </w:rPr>
        <w:t xml:space="preserve">estimates </w:t>
      </w:r>
      <w:r w:rsidR="00E20EDD">
        <w:rPr>
          <w:rFonts w:ascii="Times New Roman" w:hAnsi="Times New Roman" w:cs="Times New Roman"/>
          <w:sz w:val="24"/>
          <w:szCs w:val="24"/>
        </w:rPr>
        <w:t xml:space="preserve"> of</w:t>
      </w:r>
      <w:proofErr w:type="gramEnd"/>
      <w:r w:rsidR="00E20EDD">
        <w:rPr>
          <w:rFonts w:ascii="Times New Roman" w:hAnsi="Times New Roman" w:cs="Times New Roman"/>
          <w:sz w:val="24"/>
          <w:szCs w:val="24"/>
        </w:rPr>
        <w:t xml:space="preserve"> the slope and inter</w:t>
      </w:r>
      <w:r w:rsidR="00AA547F">
        <w:rPr>
          <w:rFonts w:ascii="Times New Roman" w:hAnsi="Times New Roman" w:cs="Times New Roman"/>
          <w:sz w:val="24"/>
          <w:szCs w:val="24"/>
        </w:rPr>
        <w:t xml:space="preserve">cept </w:t>
      </w:r>
      <w:r w:rsidRPr="001F1442">
        <w:rPr>
          <w:rFonts w:ascii="Times New Roman" w:hAnsi="Times New Roman" w:cs="Times New Roman"/>
          <w:sz w:val="24"/>
          <w:szCs w:val="24"/>
        </w:rPr>
        <w:t>make sense? Wh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1442">
        <w:rPr>
          <w:rFonts w:ascii="Times New Roman" w:hAnsi="Times New Roman" w:cs="Times New Roman"/>
          <w:sz w:val="24"/>
          <w:szCs w:val="24"/>
        </w:rPr>
        <w:t>or why not?</w:t>
      </w:r>
      <w:r>
        <w:rPr>
          <w:rFonts w:ascii="Times New Roman" w:hAnsi="Times New Roman" w:cs="Times New Roman"/>
          <w:sz w:val="24"/>
          <w:szCs w:val="24"/>
        </w:rPr>
        <w:t xml:space="preserve"> [6 Marks]</w:t>
      </w:r>
    </w:p>
    <w:p w14:paraId="2F81290C" w14:textId="615ACBA8" w:rsidR="004F5DAB" w:rsidRDefault="004F5DAB" w:rsidP="004F5DAB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>On a day when the temperature at</w:t>
      </w:r>
      <w:r>
        <w:rPr>
          <w:rFonts w:ascii="Times New Roman" w:hAnsi="Times New Roman" w:cs="Times New Roman"/>
          <w:sz w:val="24"/>
          <w:szCs w:val="24"/>
        </w:rPr>
        <w:t xml:space="preserve"> game time is forecast to be 80</w:t>
      </w:r>
      <w:r w:rsidRPr="001F1442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1F1442">
        <w:rPr>
          <w:rFonts w:ascii="Times New Roman" w:hAnsi="Times New Roman" w:cs="Times New Roman"/>
          <w:sz w:val="24"/>
          <w:szCs w:val="24"/>
        </w:rPr>
        <w:t>F, predict h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1442">
        <w:rPr>
          <w:rFonts w:ascii="Times New Roman" w:hAnsi="Times New Roman" w:cs="Times New Roman"/>
          <w:sz w:val="24"/>
          <w:szCs w:val="24"/>
        </w:rPr>
        <w:t xml:space="preserve">many </w:t>
      </w:r>
      <w:r>
        <w:rPr>
          <w:rFonts w:ascii="Times New Roman" w:hAnsi="Times New Roman" w:cs="Times New Roman"/>
          <w:sz w:val="24"/>
          <w:szCs w:val="24"/>
        </w:rPr>
        <w:t>Mango juice</w:t>
      </w:r>
      <w:r w:rsidRPr="001F1442">
        <w:rPr>
          <w:rFonts w:ascii="Times New Roman" w:hAnsi="Times New Roman" w:cs="Times New Roman"/>
          <w:sz w:val="24"/>
          <w:szCs w:val="24"/>
        </w:rPr>
        <w:t>s the vendor will sell.</w:t>
      </w:r>
      <w:r>
        <w:rPr>
          <w:rFonts w:ascii="Times New Roman" w:hAnsi="Times New Roman" w:cs="Times New Roman"/>
          <w:sz w:val="24"/>
          <w:szCs w:val="24"/>
        </w:rPr>
        <w:t xml:space="preserve"> [</w:t>
      </w:r>
      <w:r w:rsidR="00BD76DA">
        <w:rPr>
          <w:rFonts w:ascii="Times New Roman" w:hAnsi="Times New Roman" w:cs="Times New Roman"/>
          <w:sz w:val="24"/>
          <w:szCs w:val="24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>Marks]</w:t>
      </w:r>
    </w:p>
    <w:p w14:paraId="0910832F" w14:textId="77777777" w:rsidR="004F5DAB" w:rsidRDefault="004F5DAB" w:rsidP="004F5DAB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>Below what temperature are the predicted sales zero?</w:t>
      </w:r>
      <w:r>
        <w:rPr>
          <w:rFonts w:ascii="Times New Roman" w:hAnsi="Times New Roman" w:cs="Times New Roman"/>
          <w:sz w:val="24"/>
          <w:szCs w:val="24"/>
        </w:rPr>
        <w:t xml:space="preserve"> [3 Marks]</w:t>
      </w:r>
    </w:p>
    <w:p w14:paraId="59856309" w14:textId="77777777" w:rsidR="004F5DAB" w:rsidRDefault="004F5DAB" w:rsidP="004F5DAB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F1442">
        <w:rPr>
          <w:rFonts w:ascii="Times New Roman" w:hAnsi="Times New Roman" w:cs="Times New Roman"/>
          <w:sz w:val="24"/>
          <w:szCs w:val="24"/>
        </w:rPr>
        <w:t>Sketch a graph of the estimated regression line.</w:t>
      </w:r>
      <w:r>
        <w:rPr>
          <w:rFonts w:ascii="Times New Roman" w:hAnsi="Times New Roman" w:cs="Times New Roman"/>
          <w:sz w:val="24"/>
          <w:szCs w:val="24"/>
        </w:rPr>
        <w:t xml:space="preserve"> [[3 Marks]</w:t>
      </w:r>
    </w:p>
    <w:p w14:paraId="5D037840" w14:textId="77777777" w:rsidR="00BD76DA" w:rsidRPr="00C70B5C" w:rsidRDefault="00BD76DA" w:rsidP="00BD76D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70B5C">
        <w:rPr>
          <w:rFonts w:ascii="Times New Roman" w:hAnsi="Times New Roman" w:cs="Times New Roman"/>
          <w:sz w:val="24"/>
          <w:szCs w:val="24"/>
        </w:rPr>
        <w:t>In an estimated simple regression model, based on 24 observations, the estima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B5C">
        <w:rPr>
          <w:rFonts w:ascii="Times New Roman" w:hAnsi="Times New Roman" w:cs="Times New Roman"/>
          <w:sz w:val="24"/>
          <w:szCs w:val="24"/>
        </w:rPr>
        <w:t>slope parameter is 0.310 and the estimated standard error is 0.082.</w:t>
      </w:r>
    </w:p>
    <w:p w14:paraId="69292077" w14:textId="77777777" w:rsidR="00BD76DA" w:rsidRDefault="00BD76DA" w:rsidP="00BD76D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70B5C">
        <w:rPr>
          <w:rFonts w:ascii="Times New Roman" w:hAnsi="Times New Roman" w:cs="Times New Roman"/>
          <w:sz w:val="24"/>
          <w:szCs w:val="24"/>
        </w:rPr>
        <w:t>Test the hypothesis that the slope is zero against the alternative that it is not, 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B5C">
        <w:rPr>
          <w:rFonts w:ascii="Times New Roman" w:hAnsi="Times New Roman" w:cs="Times New Roman"/>
          <w:sz w:val="24"/>
          <w:szCs w:val="24"/>
        </w:rPr>
        <w:t>1% level of significance.</w:t>
      </w:r>
      <w:r>
        <w:rPr>
          <w:rFonts w:ascii="Times New Roman" w:hAnsi="Times New Roman" w:cs="Times New Roman"/>
          <w:sz w:val="24"/>
          <w:szCs w:val="24"/>
        </w:rPr>
        <w:t xml:space="preserve"> [3 Marks]</w:t>
      </w:r>
    </w:p>
    <w:p w14:paraId="69CF60AD" w14:textId="77777777" w:rsidR="00BD76DA" w:rsidRPr="007B38C8" w:rsidRDefault="00BD76DA" w:rsidP="00BD76D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B38C8">
        <w:rPr>
          <w:rFonts w:ascii="Times New Roman" w:hAnsi="Times New Roman" w:cs="Times New Roman"/>
          <w:sz w:val="24"/>
          <w:szCs w:val="24"/>
        </w:rPr>
        <w:t>Test the hypothesis that the slope is zero against the alternative that it is positive at the 1% level of significance. [3 Marks]</w:t>
      </w:r>
    </w:p>
    <w:p w14:paraId="53BCB8D2" w14:textId="77777777" w:rsidR="00BD76DA" w:rsidRPr="007B38C8" w:rsidRDefault="00BD76DA" w:rsidP="00BD76D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70B5C">
        <w:rPr>
          <w:rFonts w:ascii="Times New Roman" w:hAnsi="Times New Roman" w:cs="Times New Roman"/>
          <w:sz w:val="24"/>
          <w:szCs w:val="24"/>
        </w:rPr>
        <w:t>Test the hypothesis that the slope is zero against the alternative that it is neg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B5C">
        <w:rPr>
          <w:rFonts w:ascii="Times New Roman" w:hAnsi="Times New Roman" w:cs="Times New Roman"/>
          <w:sz w:val="24"/>
          <w:szCs w:val="24"/>
        </w:rPr>
        <w:t>at the 5% level of significance. Draw a sketch showing the rejection region.</w:t>
      </w:r>
      <w:r>
        <w:rPr>
          <w:rFonts w:ascii="Times New Roman" w:hAnsi="Times New Roman" w:cs="Times New Roman"/>
          <w:sz w:val="24"/>
          <w:szCs w:val="24"/>
        </w:rPr>
        <w:t xml:space="preserve"> [3 Marks]</w:t>
      </w:r>
    </w:p>
    <w:p w14:paraId="0A0B2051" w14:textId="77777777" w:rsidR="00BD76DA" w:rsidRDefault="00BD76DA" w:rsidP="00BD76D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70B5C">
        <w:rPr>
          <w:rFonts w:ascii="Times New Roman" w:hAnsi="Times New Roman" w:cs="Times New Roman"/>
          <w:sz w:val="24"/>
          <w:szCs w:val="24"/>
        </w:rPr>
        <w:t>Test the hypothesis that the estimated slope is 0.5, against the alternative that i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B5C">
        <w:rPr>
          <w:rFonts w:ascii="Times New Roman" w:hAnsi="Times New Roman" w:cs="Times New Roman"/>
          <w:sz w:val="24"/>
          <w:szCs w:val="24"/>
        </w:rPr>
        <w:t>not, at the 5% level of significance.</w:t>
      </w:r>
      <w:r>
        <w:rPr>
          <w:rFonts w:ascii="Times New Roman" w:hAnsi="Times New Roman" w:cs="Times New Roman"/>
          <w:sz w:val="24"/>
          <w:szCs w:val="24"/>
        </w:rPr>
        <w:t xml:space="preserve"> [3 Marks]</w:t>
      </w:r>
    </w:p>
    <w:p w14:paraId="0A136D4D" w14:textId="400E5802" w:rsidR="00BD76DA" w:rsidRPr="00C86EA1" w:rsidRDefault="00BD76DA" w:rsidP="00C86EA1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ree ways in which statistical inferences and carried out. [5 Marks]</w:t>
      </w:r>
    </w:p>
    <w:p w14:paraId="52E87C53" w14:textId="77777777" w:rsidR="004F5DAB" w:rsidRPr="00B96FE1" w:rsidRDefault="004F5DAB" w:rsidP="00BD76DA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sectPr w:rsidR="004F5DAB" w:rsidRPr="00B96F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76E45"/>
    <w:multiLevelType w:val="hybridMultilevel"/>
    <w:tmpl w:val="227E7D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07148"/>
    <w:multiLevelType w:val="hybridMultilevel"/>
    <w:tmpl w:val="5D444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B7FE9"/>
    <w:multiLevelType w:val="hybridMultilevel"/>
    <w:tmpl w:val="DE60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46A9C"/>
    <w:multiLevelType w:val="hybridMultilevel"/>
    <w:tmpl w:val="3F3C36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5B304C"/>
    <w:multiLevelType w:val="hybridMultilevel"/>
    <w:tmpl w:val="97D662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A175D5"/>
    <w:multiLevelType w:val="hybridMultilevel"/>
    <w:tmpl w:val="D3BE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0796950">
    <w:abstractNumId w:val="5"/>
  </w:num>
  <w:num w:numId="2" w16cid:durableId="1443573226">
    <w:abstractNumId w:val="4"/>
  </w:num>
  <w:num w:numId="3" w16cid:durableId="1606882343">
    <w:abstractNumId w:val="1"/>
  </w:num>
  <w:num w:numId="4" w16cid:durableId="1055661640">
    <w:abstractNumId w:val="2"/>
  </w:num>
  <w:num w:numId="5" w16cid:durableId="1605527479">
    <w:abstractNumId w:val="3"/>
  </w:num>
  <w:num w:numId="6" w16cid:durableId="777061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TA3MjMzszQ3MbdQ0lEKTi0uzszPAykwrAUAgJevJiwAAAA="/>
  </w:docVars>
  <w:rsids>
    <w:rsidRoot w:val="00230365"/>
    <w:rsid w:val="0000106E"/>
    <w:rsid w:val="0001704B"/>
    <w:rsid w:val="000216DE"/>
    <w:rsid w:val="00037F4F"/>
    <w:rsid w:val="00061419"/>
    <w:rsid w:val="00071F5B"/>
    <w:rsid w:val="00076D3A"/>
    <w:rsid w:val="000846DE"/>
    <w:rsid w:val="00100053"/>
    <w:rsid w:val="00124CC7"/>
    <w:rsid w:val="00131B9A"/>
    <w:rsid w:val="00134BB3"/>
    <w:rsid w:val="00140FE7"/>
    <w:rsid w:val="001973B0"/>
    <w:rsid w:val="001B05F0"/>
    <w:rsid w:val="001D21E0"/>
    <w:rsid w:val="001D6AA2"/>
    <w:rsid w:val="001D774D"/>
    <w:rsid w:val="001F1442"/>
    <w:rsid w:val="00230365"/>
    <w:rsid w:val="00265C86"/>
    <w:rsid w:val="002908C9"/>
    <w:rsid w:val="002B0625"/>
    <w:rsid w:val="002E0A81"/>
    <w:rsid w:val="002E2897"/>
    <w:rsid w:val="002E6916"/>
    <w:rsid w:val="002F6507"/>
    <w:rsid w:val="002F69E6"/>
    <w:rsid w:val="00301D61"/>
    <w:rsid w:val="00307E22"/>
    <w:rsid w:val="0035712E"/>
    <w:rsid w:val="00383605"/>
    <w:rsid w:val="0039182C"/>
    <w:rsid w:val="00394ED0"/>
    <w:rsid w:val="00404508"/>
    <w:rsid w:val="00435238"/>
    <w:rsid w:val="004C041D"/>
    <w:rsid w:val="004C1E17"/>
    <w:rsid w:val="004F1500"/>
    <w:rsid w:val="004F5DAB"/>
    <w:rsid w:val="0055139A"/>
    <w:rsid w:val="005542C1"/>
    <w:rsid w:val="005C5AEE"/>
    <w:rsid w:val="00601282"/>
    <w:rsid w:val="00606E18"/>
    <w:rsid w:val="00620ACE"/>
    <w:rsid w:val="00634A62"/>
    <w:rsid w:val="00652015"/>
    <w:rsid w:val="006537EC"/>
    <w:rsid w:val="006D26CD"/>
    <w:rsid w:val="006F4947"/>
    <w:rsid w:val="007025DE"/>
    <w:rsid w:val="007325B6"/>
    <w:rsid w:val="00734DF4"/>
    <w:rsid w:val="007976EB"/>
    <w:rsid w:val="007B3465"/>
    <w:rsid w:val="007B38C8"/>
    <w:rsid w:val="00800BBC"/>
    <w:rsid w:val="008051D9"/>
    <w:rsid w:val="00807FB8"/>
    <w:rsid w:val="00814384"/>
    <w:rsid w:val="00844627"/>
    <w:rsid w:val="008E6550"/>
    <w:rsid w:val="00923252"/>
    <w:rsid w:val="00973CE4"/>
    <w:rsid w:val="009A29D4"/>
    <w:rsid w:val="009F2D74"/>
    <w:rsid w:val="00A04FED"/>
    <w:rsid w:val="00A2547D"/>
    <w:rsid w:val="00A51155"/>
    <w:rsid w:val="00A60F92"/>
    <w:rsid w:val="00A65A48"/>
    <w:rsid w:val="00A70537"/>
    <w:rsid w:val="00A72AF5"/>
    <w:rsid w:val="00AA547F"/>
    <w:rsid w:val="00AE2585"/>
    <w:rsid w:val="00B37675"/>
    <w:rsid w:val="00B40FFB"/>
    <w:rsid w:val="00B46BDE"/>
    <w:rsid w:val="00B67A00"/>
    <w:rsid w:val="00B9481C"/>
    <w:rsid w:val="00B96FE1"/>
    <w:rsid w:val="00BA63BE"/>
    <w:rsid w:val="00BD76DA"/>
    <w:rsid w:val="00BE798E"/>
    <w:rsid w:val="00C07117"/>
    <w:rsid w:val="00C32833"/>
    <w:rsid w:val="00C3557E"/>
    <w:rsid w:val="00C664B0"/>
    <w:rsid w:val="00C70B5C"/>
    <w:rsid w:val="00C86EA1"/>
    <w:rsid w:val="00C973B2"/>
    <w:rsid w:val="00CA32E0"/>
    <w:rsid w:val="00CB1847"/>
    <w:rsid w:val="00CE0BBB"/>
    <w:rsid w:val="00CF4325"/>
    <w:rsid w:val="00D457CF"/>
    <w:rsid w:val="00D931FA"/>
    <w:rsid w:val="00DB5199"/>
    <w:rsid w:val="00DF5EDC"/>
    <w:rsid w:val="00E20EDD"/>
    <w:rsid w:val="00E65C42"/>
    <w:rsid w:val="00EB172C"/>
    <w:rsid w:val="00EB1E63"/>
    <w:rsid w:val="00EC6221"/>
    <w:rsid w:val="00F37B46"/>
    <w:rsid w:val="00F7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D183E"/>
  <w15:chartTrackingRefBased/>
  <w15:docId w15:val="{6C943291-9999-4A70-BE35-01ABC5392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365"/>
    <w:pPr>
      <w:ind w:left="720"/>
      <w:contextualSpacing/>
    </w:pPr>
  </w:style>
  <w:style w:type="table" w:styleId="TableGrid">
    <w:name w:val="Table Grid"/>
    <w:basedOn w:val="TableNormal"/>
    <w:uiPriority w:val="39"/>
    <w:rsid w:val="00230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6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h Nyambok</dc:creator>
  <cp:keywords/>
  <dc:description/>
  <cp:lastModifiedBy>Dr Lydiah Nyambok</cp:lastModifiedBy>
  <cp:revision>2</cp:revision>
  <dcterms:created xsi:type="dcterms:W3CDTF">2023-11-08T08:17:00Z</dcterms:created>
  <dcterms:modified xsi:type="dcterms:W3CDTF">2023-11-08T08:17:00Z</dcterms:modified>
</cp:coreProperties>
</file>